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5A75E0E5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382425" w:rsidRPr="00382425">
        <w:t>Intersection of Two Linked List</w:t>
      </w:r>
    </w:p>
    <w:p w14:paraId="15286F24" w14:textId="29E46BB2" w:rsidR="00EE58AF" w:rsidRPr="00EE58AF" w:rsidRDefault="00EE58AF" w:rsidP="00EE58AF">
      <w:r w:rsidRPr="00EE58AF">
        <w:rPr>
          <w:b/>
          <w:bCs/>
        </w:rPr>
        <w:t xml:space="preserve">Topics: </w:t>
      </w:r>
      <w:r w:rsidR="00EB01D6">
        <w:t xml:space="preserve">Linked list, </w:t>
      </w:r>
      <w:r w:rsidR="00382425">
        <w:t>Hash Table, Two Pointers</w:t>
      </w:r>
    </w:p>
    <w:p w14:paraId="4B3C851B" w14:textId="16876B2E" w:rsidR="00EE58AF" w:rsidRPr="00BD6EB7" w:rsidRDefault="00EE58AF" w:rsidP="00237A3A">
      <w:r w:rsidRPr="00EE58AF">
        <w:rPr>
          <w:b/>
          <w:bCs/>
        </w:rPr>
        <w:t xml:space="preserve">Companies: </w:t>
      </w:r>
      <w:r w:rsidR="009A2169" w:rsidRPr="009A2169">
        <w:t>Facebook, Microsoft, Amazon, Apple,</w:t>
      </w:r>
      <w:r w:rsidR="00237A3A">
        <w:t xml:space="preserve"> </w:t>
      </w:r>
      <w:r w:rsidR="00382425">
        <w:t xml:space="preserve">LinkedIn, Nvidia, </w:t>
      </w:r>
      <w:proofErr w:type="spellStart"/>
      <w:r w:rsidR="00382425">
        <w:t>tiktok</w:t>
      </w:r>
      <w:proofErr w:type="spellEnd"/>
      <w:r w:rsidR="00382425">
        <w:t>.</w:t>
      </w:r>
    </w:p>
    <w:p w14:paraId="6BCB2C28" w14:textId="6CD9FF74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Level:</w:t>
      </w:r>
      <w:r w:rsidR="00382425">
        <w:rPr>
          <w:b/>
          <w:bCs/>
        </w:rPr>
        <w:t xml:space="preserve"> </w:t>
      </w:r>
      <w:r w:rsidR="00382425" w:rsidRPr="00382425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D02DB3B" w14:textId="77777777" w:rsidR="00382425" w:rsidRDefault="00EE58AF" w:rsidP="0038242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38242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Given the heads of two singly linked-lists </w:t>
      </w:r>
      <w:proofErr w:type="spellStart"/>
      <w:r w:rsidR="00382425">
        <w:rPr>
          <w:rStyle w:val="HTMLCode"/>
          <w:color w:val="546E7A"/>
          <w:shd w:val="clear" w:color="auto" w:fill="F7F9FA"/>
        </w:rPr>
        <w:t>headA</w:t>
      </w:r>
      <w:proofErr w:type="spellEnd"/>
      <w:r w:rsidR="0038242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and </w:t>
      </w:r>
      <w:proofErr w:type="spellStart"/>
      <w:r w:rsidR="00382425">
        <w:rPr>
          <w:rStyle w:val="HTMLCode"/>
          <w:color w:val="546E7A"/>
          <w:shd w:val="clear" w:color="auto" w:fill="F7F9FA"/>
        </w:rPr>
        <w:t>headB</w:t>
      </w:r>
      <w:proofErr w:type="spellEnd"/>
      <w:r w:rsidR="0038242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, return </w:t>
      </w:r>
      <w:r w:rsidR="00382425">
        <w:rPr>
          <w:rStyle w:val="Emphasis"/>
          <w:rFonts w:ascii="Segoe UI" w:hAnsi="Segoe UI" w:cs="Segoe UI"/>
          <w:color w:val="263238"/>
          <w:sz w:val="21"/>
          <w:szCs w:val="21"/>
          <w:shd w:val="clear" w:color="auto" w:fill="FFFFFF"/>
        </w:rPr>
        <w:t>the node at which the two lists intersect</w:t>
      </w:r>
      <w:r w:rsidR="0038242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. If the two linked lists have no intersection at all, return </w:t>
      </w:r>
      <w:r w:rsidR="00382425">
        <w:rPr>
          <w:rStyle w:val="HTMLCode"/>
          <w:color w:val="546E7A"/>
          <w:shd w:val="clear" w:color="auto" w:fill="F7F9FA"/>
        </w:rPr>
        <w:t>null</w:t>
      </w:r>
      <w:r w:rsidR="0038242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.</w:t>
      </w:r>
    </w:p>
    <w:p w14:paraId="403056C1" w14:textId="29F2A724" w:rsidR="00AB7A3B" w:rsidRDefault="00EE58AF" w:rsidP="00382425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643E63B4" w:rsidR="00EB01D6" w:rsidRDefault="00EB01D6" w:rsidP="00EB01D6">
      <w:pPr>
        <w:spacing w:after="0"/>
      </w:pPr>
      <w:r>
        <w:tab/>
      </w:r>
      <w:r w:rsidR="00237A3A">
        <w:t>Third</w:t>
      </w:r>
      <w:r>
        <w:t xml:space="preserve"> line contain integer value </w:t>
      </w:r>
      <w:r w:rsidR="00237A3A">
        <w:t>m</w:t>
      </w:r>
      <w:r>
        <w:t xml:space="preserve"> </w:t>
      </w:r>
      <w:r w:rsidR="00237A3A">
        <w:t xml:space="preserve">(size of </w:t>
      </w:r>
      <w:r w:rsidR="00EC4182">
        <w:t xml:space="preserve">second </w:t>
      </w:r>
      <w:r w:rsidR="00237A3A">
        <w:t>list)</w:t>
      </w:r>
    </w:p>
    <w:p w14:paraId="1022B80C" w14:textId="4883DB8A" w:rsidR="00237A3A" w:rsidRDefault="00237A3A" w:rsidP="00EB01D6">
      <w:pPr>
        <w:spacing w:after="0"/>
      </w:pPr>
      <w:r>
        <w:tab/>
        <w:t>Fourth line contain m space separated integer list values.</w:t>
      </w:r>
    </w:p>
    <w:p w14:paraId="058A0D3C" w14:textId="04A3A2F4" w:rsidR="00EC4182" w:rsidRDefault="00EC4182" w:rsidP="00EB01D6">
      <w:pPr>
        <w:spacing w:after="0"/>
      </w:pPr>
      <w:r>
        <w:tab/>
        <w:t xml:space="preserve">Last line </w:t>
      </w:r>
      <w:proofErr w:type="gramStart"/>
      <w:r>
        <w:t>contain</w:t>
      </w:r>
      <w:proofErr w:type="gramEnd"/>
      <w:r>
        <w:t xml:space="preserve"> integer pos (position of intersection)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1F9536CE" w:rsidR="00EB01D6" w:rsidRDefault="00EB01D6" w:rsidP="00EB01D6">
      <w:pPr>
        <w:spacing w:after="0"/>
      </w:pPr>
      <w:r>
        <w:tab/>
      </w:r>
      <w:r w:rsidR="00237A3A">
        <w:t>3</w:t>
      </w:r>
    </w:p>
    <w:p w14:paraId="5E033C49" w14:textId="31ADC7AA" w:rsidR="00EB01D6" w:rsidRDefault="00EB01D6" w:rsidP="00EB01D6">
      <w:pPr>
        <w:spacing w:after="0"/>
      </w:pPr>
      <w:r>
        <w:tab/>
        <w:t xml:space="preserve">2 4 </w:t>
      </w:r>
      <w:r w:rsidR="00237A3A">
        <w:t>3</w:t>
      </w:r>
    </w:p>
    <w:p w14:paraId="3DFA2DF9" w14:textId="52C09876" w:rsidR="00EB01D6" w:rsidRDefault="00EB01D6" w:rsidP="00EB01D6">
      <w:pPr>
        <w:spacing w:after="0"/>
      </w:pPr>
      <w:r>
        <w:tab/>
      </w:r>
      <w:r w:rsidR="00237A3A">
        <w:t>3</w:t>
      </w:r>
    </w:p>
    <w:p w14:paraId="41A5CCFF" w14:textId="14AF0CA9" w:rsidR="00237A3A" w:rsidRDefault="00237A3A" w:rsidP="00EB01D6">
      <w:pPr>
        <w:spacing w:after="0"/>
      </w:pPr>
      <w:r>
        <w:tab/>
        <w:t>5 6 4</w:t>
      </w:r>
    </w:p>
    <w:p w14:paraId="1A8574B5" w14:textId="476542F1" w:rsidR="00EC4182" w:rsidRDefault="00EC4182" w:rsidP="00EB01D6">
      <w:pPr>
        <w:spacing w:after="0"/>
      </w:pPr>
      <w:r>
        <w:tab/>
        <w:t>2</w:t>
      </w:r>
    </w:p>
    <w:p w14:paraId="1BE0399E" w14:textId="040F217E" w:rsidR="00237A3A" w:rsidRDefault="00237A3A" w:rsidP="00EB01D6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4D726A4F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 xml:space="preserve">Print </w:t>
      </w:r>
      <w:r w:rsidR="00EC4182">
        <w:t>true if returned pointer is equal to intersection pointer of node otherwise false</w:t>
      </w:r>
      <w:r w:rsidR="00237A3A">
        <w:t>.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5548E60B" w14:textId="77777777" w:rsidR="00EC4182" w:rsidRPr="00EC4182" w:rsidRDefault="00EC4182" w:rsidP="00EC4182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EC418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nodes of </w:t>
      </w:r>
      <w:proofErr w:type="spellStart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istA</w:t>
      </w:r>
      <w:proofErr w:type="spellEnd"/>
      <w:r w:rsidRPr="00EC418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s in the </w:t>
      </w:r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m</w:t>
      </w:r>
      <w:r w:rsidRPr="00EC418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68AE140D" w14:textId="77777777" w:rsidR="00EC4182" w:rsidRPr="00EC4182" w:rsidRDefault="00EC4182" w:rsidP="00EC4182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EC418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nodes of </w:t>
      </w:r>
      <w:proofErr w:type="spellStart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istB</w:t>
      </w:r>
      <w:proofErr w:type="spellEnd"/>
      <w:r w:rsidRPr="00EC418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s in the </w:t>
      </w:r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</w:t>
      </w:r>
      <w:r w:rsidRPr="00EC418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794431AD" w14:textId="77777777" w:rsidR="00EC4182" w:rsidRPr="00EC4182" w:rsidRDefault="00EC4182" w:rsidP="00EC4182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1 &lt;= m, n &lt;= 3 * 10</w:t>
      </w:r>
      <w:r w:rsidRPr="00EC4182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4</w:t>
      </w:r>
    </w:p>
    <w:p w14:paraId="4832BCD2" w14:textId="77777777" w:rsidR="00EC4182" w:rsidRPr="00EC4182" w:rsidRDefault="00EC4182" w:rsidP="00EC4182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</w:t>
      </w:r>
      <w:r w:rsidRPr="00EC4182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5</w:t>
      </w:r>
    </w:p>
    <w:p w14:paraId="4F439D5B" w14:textId="77777777" w:rsidR="00EC4182" w:rsidRPr="00EC4182" w:rsidRDefault="00EC4182" w:rsidP="00EC4182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proofErr w:type="spellStart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ntersectVal</w:t>
      </w:r>
      <w:proofErr w:type="spellEnd"/>
      <w:r w:rsidRPr="00EC418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s </w:t>
      </w:r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0</w:t>
      </w:r>
      <w:r w:rsidRPr="00EC418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f </w:t>
      </w:r>
      <w:proofErr w:type="spellStart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istA</w:t>
      </w:r>
      <w:proofErr w:type="spellEnd"/>
      <w:r w:rsidRPr="00EC418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nd </w:t>
      </w:r>
      <w:proofErr w:type="spellStart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istB</w:t>
      </w:r>
      <w:proofErr w:type="spellEnd"/>
      <w:r w:rsidRPr="00EC418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do not intersect.</w:t>
      </w:r>
    </w:p>
    <w:p w14:paraId="6FF88F09" w14:textId="77777777" w:rsidR="00EC4182" w:rsidRPr="00EC4182" w:rsidRDefault="00EC4182" w:rsidP="00EC4182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proofErr w:type="spellStart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ntersectVal</w:t>
      </w:r>
      <w:proofErr w:type="spellEnd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== </w:t>
      </w:r>
      <w:proofErr w:type="spellStart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istA</w:t>
      </w:r>
      <w:proofErr w:type="spellEnd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</w:t>
      </w:r>
      <w:proofErr w:type="spellStart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kipA</w:t>
      </w:r>
      <w:proofErr w:type="spellEnd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] == </w:t>
      </w:r>
      <w:proofErr w:type="spellStart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istB</w:t>
      </w:r>
      <w:proofErr w:type="spellEnd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</w:t>
      </w:r>
      <w:proofErr w:type="spellStart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kipB</w:t>
      </w:r>
      <w:proofErr w:type="spellEnd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</w:t>
      </w:r>
      <w:r w:rsidRPr="00EC418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f </w:t>
      </w:r>
      <w:proofErr w:type="spellStart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istA</w:t>
      </w:r>
      <w:proofErr w:type="spellEnd"/>
      <w:r w:rsidRPr="00EC418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nd </w:t>
      </w:r>
      <w:proofErr w:type="spellStart"/>
      <w:r w:rsidRPr="00EC418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istB</w:t>
      </w:r>
      <w:proofErr w:type="spellEnd"/>
      <w:r w:rsidRPr="00EC4182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ntersect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526021DF" w14:textId="125255FC" w:rsidR="00EC4182" w:rsidRPr="00EC4182" w:rsidRDefault="00EC4182" w:rsidP="00EC418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EC4182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EC4182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proofErr w:type="spellStart"/>
      <w:r w:rsidRPr="00EC4182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intersectVal</w:t>
      </w:r>
      <w:proofErr w:type="spellEnd"/>
      <w:r w:rsidRPr="00EC4182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= 8, </w:t>
      </w:r>
      <w:proofErr w:type="spellStart"/>
      <w:r w:rsidRPr="00EC4182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listA</w:t>
      </w:r>
      <w:proofErr w:type="spellEnd"/>
      <w:r w:rsidRPr="00EC4182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= [4,1,8,4,5], </w:t>
      </w:r>
      <w:proofErr w:type="spellStart"/>
      <w:r w:rsidRPr="00EC4182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listB</w:t>
      </w:r>
      <w:proofErr w:type="spellEnd"/>
      <w:r w:rsidRPr="00EC4182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= [5,6,1,8,4,5</w:t>
      </w:r>
      <w:r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]</w:t>
      </w:r>
    </w:p>
    <w:p w14:paraId="4D004320" w14:textId="77777777" w:rsidR="00EC4182" w:rsidRPr="00EC4182" w:rsidRDefault="00EC4182" w:rsidP="00EC418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EC4182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EC4182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Intersected at '8'</w:t>
      </w:r>
    </w:p>
    <w:p w14:paraId="1E1BF7AC" w14:textId="77777777" w:rsidR="00EC4182" w:rsidRPr="00EC4182" w:rsidRDefault="00EC4182" w:rsidP="00EC418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EC4182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Explanation:</w:t>
      </w:r>
      <w:r w:rsidRPr="00EC4182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The intersected node's value is 8 (note that this must not be 0 if the two lists intersect).</w:t>
      </w:r>
    </w:p>
    <w:p w14:paraId="31F93B2E" w14:textId="77777777" w:rsidR="00EC4182" w:rsidRPr="00EC4182" w:rsidRDefault="00EC4182" w:rsidP="00EC418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EC4182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From the head of A, it reads as [4,1,8,4,5]. From the head of B, it reads as [5,6,1,8,4,5]. There are 2 nodes before the intersected node in A; There are 3 nodes before the intersected node in B.</w:t>
      </w:r>
    </w:p>
    <w:p w14:paraId="11CE8BB5" w14:textId="77777777" w:rsidR="00EC4182" w:rsidRDefault="00EC4182" w:rsidP="00EE58AF">
      <w:pPr>
        <w:rPr>
          <w:b/>
          <w:bCs/>
        </w:rPr>
      </w:pPr>
    </w:p>
    <w:p w14:paraId="5AEB0A2F" w14:textId="7BB96116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07E55D04" w14:textId="498B6FE2" w:rsidR="00D32CC3" w:rsidRPr="00117CE9" w:rsidRDefault="00385F82" w:rsidP="00791CC3">
      <w:pPr>
        <w:rPr>
          <w:rFonts w:ascii="Arial" w:hAnsi="Arial" w:cs="Arial"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  <w:r w:rsidR="00EC4182" w:rsidRPr="00117CE9">
        <w:rPr>
          <w:rFonts w:ascii="Arial" w:hAnsi="Arial" w:cs="Arial"/>
          <w:sz w:val="20"/>
          <w:szCs w:val="20"/>
        </w:rPr>
        <w:t>Traverse entire LL-1 for each node in LL-2 and keep checking for the intersection point.</w:t>
      </w:r>
    </w:p>
    <w:p w14:paraId="062CCE6C" w14:textId="3BD2609E" w:rsidR="00EC4182" w:rsidRDefault="00385F82" w:rsidP="00EC4182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  <w:r w:rsidR="00237A3A">
        <w:rPr>
          <w:rFonts w:ascii="Arial" w:hAnsi="Arial" w:cs="Arial"/>
          <w:b/>
          <w:bCs/>
        </w:rPr>
        <w:t xml:space="preserve"> </w:t>
      </w:r>
    </w:p>
    <w:p w14:paraId="2F9F4C2A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0D39BCD4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7B0DD51F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5CB60ABC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4EC6AD88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36FC0F13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7EDB2F7B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39B96AE2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19463AD8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364C22AC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21DAEEC9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670767BD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2223ABE2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4D85B7FF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1DF082A3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2ED06841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0C3C5291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01384D10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67F0FDC1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343D5FE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7C754065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39345BB4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28AEC95B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546F6E0A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51DD687F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35FEBB6F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08696F5D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4FE1F4B0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2A74DCBB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6044AEC6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45F1CEA7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6891A5A5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368CA7FF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4D15C18B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56AEDE84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ke_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ersection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head,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ail, int k){</w:t>
      </w:r>
    </w:p>
    <w:p w14:paraId="0D9B52CF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head;</w:t>
      </w:r>
    </w:p>
    <w:p w14:paraId="1AC49569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1;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k;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02A49831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7F6F485E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B3843AC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ail_pos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tail;</w:t>
      </w:r>
    </w:p>
    <w:p w14:paraId="68890243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ail_pos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6B28AA04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ail_pos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ail_pos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120F47F4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ail_pos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-&gt;next =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6F480FB7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A8FC289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</w:t>
      </w:r>
    </w:p>
    <w:p w14:paraId="3826E0B4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getIntersection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A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,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B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4687388D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A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A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C9146EC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B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B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C5AB36F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(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A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=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)|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|(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B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=NULL))</w:t>
      </w:r>
    </w:p>
    <w:p w14:paraId="3EA29226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NULL;</w:t>
      </w:r>
    </w:p>
    <w:p w14:paraId="7DCD9A23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B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!=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)</w:t>
      </w:r>
    </w:p>
    <w:p w14:paraId="539F24DA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{</w:t>
      </w:r>
    </w:p>
    <w:p w14:paraId="1B55AE04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while(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A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!=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)</w:t>
      </w:r>
    </w:p>
    <w:p w14:paraId="41019BBB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{</w:t>
      </w:r>
    </w:p>
    <w:p w14:paraId="75C02B53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f(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A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=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B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</w:t>
      </w:r>
    </w:p>
    <w:p w14:paraId="684AF98C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return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A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F546D5E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A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A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04F46C25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2FE57560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A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A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0D4A49E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B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B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48BBF27A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D520B2F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NULL;</w:t>
      </w:r>
    </w:p>
    <w:p w14:paraId="7F83F43E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043DFD91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59354DB6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6CF31522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b = NULL;</w:t>
      </w:r>
    </w:p>
    <w:p w14:paraId="447EA745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 = NULL;</w:t>
      </w:r>
    </w:p>
    <w:p w14:paraId="49E3EDE3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ULL;</w:t>
      </w:r>
    </w:p>
    <w:p w14:paraId="482A05EA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, m, 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,k</w:t>
      </w:r>
      <w:proofErr w:type="spellEnd"/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0F31C3CB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0330F7CD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089F17AB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5A5BA455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08BC3DF8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8A20945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m;</w:t>
      </w:r>
    </w:p>
    <w:p w14:paraId="3B4A5C0E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m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2EBA6392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3F8AB3C0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b, temp);</w:t>
      </w:r>
    </w:p>
    <w:p w14:paraId="471EB32D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7FCCAACC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k;</w:t>
      </w:r>
    </w:p>
    <w:p w14:paraId="69C15210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k&gt;0)</w:t>
      </w:r>
    </w:p>
    <w:p w14:paraId="387616B1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ke_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ersection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b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, k);</w:t>
      </w:r>
    </w:p>
    <w:p w14:paraId="255146D7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getIntersection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b);</w:t>
      </w:r>
    </w:p>
    <w:p w14:paraId="3A1764F9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 != NULL &amp;&amp; res==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</w:t>
      </w:r>
    </w:p>
    <w:p w14:paraId="2E896725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true&lt;&lt;"\n";</w:t>
      </w:r>
    </w:p>
    <w:p w14:paraId="6846C33E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else</w:t>
      </w:r>
    </w:p>
    <w:p w14:paraId="7DBD0254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false&lt;&lt;"\n";</w:t>
      </w:r>
    </w:p>
    <w:p w14:paraId="570F446E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7FC109CC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10D15A47" w14:textId="77777777" w:rsidR="00EC4182" w:rsidRPr="00791CC3" w:rsidRDefault="00EC4182" w:rsidP="00EC4182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2C148293" w14:textId="054FFF41" w:rsidR="00E725DB" w:rsidRPr="00791CC3" w:rsidRDefault="00E725DB" w:rsidP="00791CC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3C5D2C83" w14:textId="0FB0F6E4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="00EC4182">
        <w:t>*M</w:t>
      </w:r>
      <w:r w:rsidRPr="00686F45">
        <w:t>)</w:t>
      </w:r>
    </w:p>
    <w:p w14:paraId="09B23093" w14:textId="39B16471" w:rsidR="00385F82" w:rsidRDefault="00385F82" w:rsidP="00EE58AF"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EC4182">
        <w:t>1</w:t>
      </w:r>
      <w:r w:rsidRPr="00686F45">
        <w:t>)</w:t>
      </w:r>
    </w:p>
    <w:p w14:paraId="65671565" w14:textId="3EACB56F" w:rsidR="00EC4182" w:rsidRDefault="00EC4182" w:rsidP="00EE58AF">
      <w:pPr>
        <w:rPr>
          <w:b/>
          <w:bCs/>
        </w:rPr>
      </w:pPr>
    </w:p>
    <w:p w14:paraId="02B932D4" w14:textId="15DF97C8" w:rsidR="00EC4182" w:rsidRDefault="00EC4182" w:rsidP="00EE58AF">
      <w:pPr>
        <w:rPr>
          <w:b/>
          <w:bCs/>
        </w:rPr>
      </w:pPr>
    </w:p>
    <w:p w14:paraId="3DCE7FF1" w14:textId="360F1871" w:rsidR="00EC4182" w:rsidRDefault="00EC4182" w:rsidP="00EE58AF">
      <w:pPr>
        <w:rPr>
          <w:b/>
          <w:bCs/>
        </w:rPr>
      </w:pPr>
    </w:p>
    <w:p w14:paraId="7C29835C" w14:textId="5FA1583B" w:rsidR="00EC4182" w:rsidRDefault="00EC4182" w:rsidP="00EE58AF">
      <w:pPr>
        <w:rPr>
          <w:b/>
          <w:bCs/>
        </w:rPr>
      </w:pPr>
    </w:p>
    <w:p w14:paraId="689471E7" w14:textId="400AC334" w:rsidR="00EC4182" w:rsidRDefault="00EC4182" w:rsidP="00EE58AF">
      <w:pPr>
        <w:rPr>
          <w:b/>
          <w:bCs/>
        </w:rPr>
      </w:pPr>
    </w:p>
    <w:p w14:paraId="77EF76A2" w14:textId="77777777" w:rsidR="00117CE9" w:rsidRDefault="00117CE9" w:rsidP="00EE58AF">
      <w:pPr>
        <w:rPr>
          <w:b/>
          <w:bCs/>
        </w:rPr>
      </w:pPr>
    </w:p>
    <w:p w14:paraId="0F5B7AFB" w14:textId="77777777" w:rsidR="00EC4182" w:rsidRPr="00791CC3" w:rsidRDefault="00EC4182" w:rsidP="00EE58AF">
      <w:pPr>
        <w:rPr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416915CE" w14:textId="170782A0" w:rsidR="00BD6EB7" w:rsidRPr="00117CE9" w:rsidRDefault="00686F45" w:rsidP="00365A84">
      <w:pPr>
        <w:rPr>
          <w:rFonts w:ascii="Arial" w:hAnsi="Arial" w:cs="Arial"/>
        </w:rPr>
      </w:pPr>
      <w:r w:rsidRPr="00EC4182">
        <w:rPr>
          <w:rFonts w:ascii="Arial" w:hAnsi="Arial" w:cs="Arial"/>
          <w:b/>
          <w:bCs/>
          <w:sz w:val="20"/>
          <w:szCs w:val="20"/>
        </w:rPr>
        <w:t>Explanation:</w:t>
      </w:r>
      <w:r w:rsidR="00365A84">
        <w:t xml:space="preserve">  </w:t>
      </w:r>
      <w:r w:rsidR="00EC4182" w:rsidRPr="00117CE9">
        <w:rPr>
          <w:rFonts w:ascii="Arial" w:hAnsi="Arial" w:cs="Arial"/>
        </w:rPr>
        <w:t>Traverse LL-1 and LL-2 together, the one that reaches the end first,</w:t>
      </w:r>
      <w:r w:rsidR="00117CE9">
        <w:rPr>
          <w:rFonts w:ascii="Arial" w:hAnsi="Arial" w:cs="Arial"/>
        </w:rPr>
        <w:t xml:space="preserve"> </w:t>
      </w:r>
      <w:r w:rsidR="00EC4182" w:rsidRPr="00117CE9">
        <w:rPr>
          <w:rFonts w:ascii="Arial" w:hAnsi="Arial" w:cs="Arial"/>
        </w:rPr>
        <w:t xml:space="preserve">put it on the head of the other LL. (for example, LL-1 reaches null, then make </w:t>
      </w:r>
      <w:proofErr w:type="spellStart"/>
      <w:r w:rsidR="00EC4182" w:rsidRPr="00117CE9">
        <w:rPr>
          <w:rFonts w:ascii="Arial" w:hAnsi="Arial" w:cs="Arial"/>
        </w:rPr>
        <w:t>ptr</w:t>
      </w:r>
      <w:proofErr w:type="spellEnd"/>
      <w:r w:rsidR="00117CE9">
        <w:rPr>
          <w:rFonts w:ascii="Arial" w:hAnsi="Arial" w:cs="Arial"/>
        </w:rPr>
        <w:t xml:space="preserve"> </w:t>
      </w:r>
      <w:r w:rsidR="00EC4182" w:rsidRPr="00117CE9">
        <w:rPr>
          <w:rFonts w:ascii="Arial" w:hAnsi="Arial" w:cs="Arial"/>
        </w:rPr>
        <w:t xml:space="preserve">to point at the head of LL-2) Keep doing this until the address </w:t>
      </w:r>
      <w:proofErr w:type="spellStart"/>
      <w:r w:rsidR="00EC4182" w:rsidRPr="00117CE9">
        <w:rPr>
          <w:rFonts w:ascii="Arial" w:hAnsi="Arial" w:cs="Arial"/>
        </w:rPr>
        <w:t>doessn't</w:t>
      </w:r>
      <w:proofErr w:type="spellEnd"/>
      <w:r w:rsidR="00EC4182" w:rsidRPr="00117CE9">
        <w:rPr>
          <w:rFonts w:ascii="Arial" w:hAnsi="Arial" w:cs="Arial"/>
        </w:rPr>
        <w:t xml:space="preserve"> become same.</w:t>
      </w:r>
      <w:r w:rsidR="00117CE9">
        <w:rPr>
          <w:rFonts w:ascii="Arial" w:hAnsi="Arial" w:cs="Arial"/>
        </w:rPr>
        <w:t xml:space="preserve"> </w:t>
      </w:r>
      <w:proofErr w:type="spellStart"/>
      <w:proofErr w:type="gramStart"/>
      <w:r w:rsidR="00EC4182" w:rsidRPr="00117CE9">
        <w:rPr>
          <w:rFonts w:ascii="Arial" w:hAnsi="Arial" w:cs="Arial"/>
        </w:rPr>
        <w:t>i.e</w:t>
      </w:r>
      <w:proofErr w:type="spellEnd"/>
      <w:proofErr w:type="gramEnd"/>
      <w:r w:rsidR="00EC4182" w:rsidRPr="00117CE9">
        <w:rPr>
          <w:rFonts w:ascii="Arial" w:hAnsi="Arial" w:cs="Arial"/>
        </w:rPr>
        <w:t xml:space="preserve">, until we </w:t>
      </w:r>
      <w:proofErr w:type="spellStart"/>
      <w:r w:rsidR="00EC4182" w:rsidRPr="00117CE9">
        <w:rPr>
          <w:rFonts w:ascii="Arial" w:hAnsi="Arial" w:cs="Arial"/>
        </w:rPr>
        <w:t>doesnt</w:t>
      </w:r>
      <w:proofErr w:type="spellEnd"/>
      <w:r w:rsidR="00EC4182" w:rsidRPr="00117CE9">
        <w:rPr>
          <w:rFonts w:ascii="Arial" w:hAnsi="Arial" w:cs="Arial"/>
        </w:rPr>
        <w:t xml:space="preserve"> find the intersection point. We're doing this to cover up</w:t>
      </w:r>
      <w:r w:rsidR="00117CE9">
        <w:rPr>
          <w:rFonts w:ascii="Arial" w:hAnsi="Arial" w:cs="Arial"/>
        </w:rPr>
        <w:t xml:space="preserve"> </w:t>
      </w:r>
      <w:r w:rsidR="00EC4182" w:rsidRPr="00117CE9">
        <w:rPr>
          <w:rFonts w:ascii="Arial" w:hAnsi="Arial" w:cs="Arial"/>
        </w:rPr>
        <w:t>the difference b/w LL-1 and LL-2.</w:t>
      </w:r>
      <w:r w:rsidR="00117CE9">
        <w:rPr>
          <w:rFonts w:ascii="Arial" w:hAnsi="Arial" w:cs="Arial"/>
        </w:rPr>
        <w:t xml:space="preserve"> </w:t>
      </w:r>
      <w:r w:rsidR="00EC4182" w:rsidRPr="00117CE9">
        <w:rPr>
          <w:rFonts w:ascii="Arial" w:hAnsi="Arial" w:cs="Arial"/>
        </w:rPr>
        <w:t xml:space="preserve">So, what if intersection point </w:t>
      </w:r>
      <w:proofErr w:type="spellStart"/>
      <w:r w:rsidR="00EC4182" w:rsidRPr="00117CE9">
        <w:rPr>
          <w:rFonts w:ascii="Arial" w:hAnsi="Arial" w:cs="Arial"/>
        </w:rPr>
        <w:t>isnt</w:t>
      </w:r>
      <w:proofErr w:type="spellEnd"/>
      <w:r w:rsidR="00EC4182" w:rsidRPr="00117CE9">
        <w:rPr>
          <w:rFonts w:ascii="Arial" w:hAnsi="Arial" w:cs="Arial"/>
        </w:rPr>
        <w:t xml:space="preserve"> there?? Will this method work?</w:t>
      </w:r>
      <w:r w:rsidR="00117CE9">
        <w:rPr>
          <w:rFonts w:ascii="Arial" w:hAnsi="Arial" w:cs="Arial"/>
        </w:rPr>
        <w:t xml:space="preserve"> </w:t>
      </w:r>
      <w:r w:rsidR="00EC4182" w:rsidRPr="00117CE9">
        <w:rPr>
          <w:rFonts w:ascii="Arial" w:hAnsi="Arial" w:cs="Arial"/>
        </w:rPr>
        <w:t xml:space="preserve">Yes, It will. Because if the intersection point </w:t>
      </w:r>
      <w:proofErr w:type="spellStart"/>
      <w:r w:rsidR="00EC4182" w:rsidRPr="00117CE9">
        <w:rPr>
          <w:rFonts w:ascii="Arial" w:hAnsi="Arial" w:cs="Arial"/>
        </w:rPr>
        <w:t>isnt</w:t>
      </w:r>
      <w:proofErr w:type="spellEnd"/>
      <w:r w:rsidR="00EC4182" w:rsidRPr="00117CE9">
        <w:rPr>
          <w:rFonts w:ascii="Arial" w:hAnsi="Arial" w:cs="Arial"/>
        </w:rPr>
        <w:t xml:space="preserve"> there, they both will store</w:t>
      </w:r>
      <w:r w:rsidR="00117CE9">
        <w:rPr>
          <w:rFonts w:ascii="Arial" w:hAnsi="Arial" w:cs="Arial"/>
        </w:rPr>
        <w:t xml:space="preserve"> </w:t>
      </w:r>
      <w:bookmarkStart w:id="0" w:name="_GoBack"/>
      <w:bookmarkEnd w:id="0"/>
      <w:r w:rsidR="00EC4182" w:rsidRPr="00117CE9">
        <w:rPr>
          <w:rFonts w:ascii="Arial" w:hAnsi="Arial" w:cs="Arial"/>
        </w:rPr>
        <w:t>same address of NULL and that will be returned</w:t>
      </w:r>
      <w:r w:rsidR="00365A84" w:rsidRPr="00117CE9">
        <w:rPr>
          <w:rFonts w:ascii="Arial" w:hAnsi="Arial" w:cs="Arial"/>
        </w:rPr>
        <w:t xml:space="preserve">. </w:t>
      </w:r>
    </w:p>
    <w:p w14:paraId="0BC6E4FE" w14:textId="4389A97A" w:rsidR="00686F45" w:rsidRDefault="00686F45" w:rsidP="00EC4182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>
        <w:rPr>
          <w:b/>
          <w:bCs/>
        </w:rPr>
        <w:t>Code:</w:t>
      </w:r>
      <w:r w:rsidR="00365A84"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45C5F8C2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56E4F21B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2828E887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446D3A0A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2D5877E9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35FCFD29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4588EDBA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3114DEA0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08AD62BD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7EB1B27D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021970B5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250576A5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5DA555D5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2ADABE92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24CDB9FD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0364D550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4E580C98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2E7F558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37BBE771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EAAB5EA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3611A002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5D3449F0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3A055487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79889ECC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0940FD8F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1D4C1DC2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0C1E67E8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0584ED40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578E6C0B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0DD3B9E4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0E8F15C8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224344BE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09B0F183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642DE2D0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4F63368E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ke_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ersection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head,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ail, int k){</w:t>
      </w:r>
    </w:p>
    <w:p w14:paraId="2C30BC21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head;</w:t>
      </w:r>
    </w:p>
    <w:p w14:paraId="64AE0FF5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1;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k;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04A71F45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1A6757CF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9A06D74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ail_pos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tail;</w:t>
      </w:r>
    </w:p>
    <w:p w14:paraId="6A93B907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ail_pos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402E4318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ail_pos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ail_pos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49D0CBBB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ail_pos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-&gt;next =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6A24A0DE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A3C5FFC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}  </w:t>
      </w:r>
    </w:p>
    <w:p w14:paraId="193AF947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getIntersection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A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,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B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0679CB26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a =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A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, *b =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B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097326AF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 !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b) {</w:t>
      </w:r>
    </w:p>
    <w:p w14:paraId="219FABB1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a 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!a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?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B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: a-&gt;next;</w:t>
      </w:r>
    </w:p>
    <w:p w14:paraId="058A6DE9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b 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!b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?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A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: b-&gt;next;</w:t>
      </w:r>
    </w:p>
    <w:p w14:paraId="2AA7377F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C08D149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a;</w:t>
      </w:r>
    </w:p>
    <w:p w14:paraId="2951C8AB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418C185F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368FBC98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4342E304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b = NULL;</w:t>
      </w:r>
    </w:p>
    <w:p w14:paraId="780BFB73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 = NULL;</w:t>
      </w:r>
    </w:p>
    <w:p w14:paraId="7EBA534C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ULL;</w:t>
      </w:r>
    </w:p>
    <w:p w14:paraId="4D1A99CC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, m, 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,k</w:t>
      </w:r>
      <w:proofErr w:type="spellEnd"/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08B0573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405CB431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3F79841B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33CDE483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7CC45439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2DFF85C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m;</w:t>
      </w:r>
    </w:p>
    <w:p w14:paraId="35479965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m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16D48578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721114E6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b, temp);</w:t>
      </w:r>
    </w:p>
    <w:p w14:paraId="145BA043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A1FE29D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k;</w:t>
      </w:r>
    </w:p>
    <w:p w14:paraId="54456452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k&gt;0)</w:t>
      </w:r>
    </w:p>
    <w:p w14:paraId="05267BFA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ke_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ersection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b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, k);</w:t>
      </w:r>
    </w:p>
    <w:p w14:paraId="306EE5A9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getIntersectionNode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b);</w:t>
      </w:r>
    </w:p>
    <w:p w14:paraId="296D54F2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 != NULL &amp;&amp; res==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</w:t>
      </w:r>
    </w:p>
    <w:p w14:paraId="62608581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true&lt;&lt;"\n";</w:t>
      </w:r>
    </w:p>
    <w:p w14:paraId="2BEE8B8B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else</w:t>
      </w:r>
    </w:p>
    <w:p w14:paraId="796C19A0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false&lt;&lt;"\n";</w:t>
      </w:r>
    </w:p>
    <w:p w14:paraId="43200FED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400FDA3A" w14:textId="77777777" w:rsidR="00EC4182" w:rsidRPr="00EC4182" w:rsidRDefault="00EC4182" w:rsidP="00EC4182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C41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1337934D" w14:textId="77777777" w:rsidR="00EC4182" w:rsidRPr="00EC4182" w:rsidRDefault="00EC4182" w:rsidP="00EC4182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5806EA73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BF3D98">
        <w:t>N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DC866F6"/>
    <w:multiLevelType w:val="multilevel"/>
    <w:tmpl w:val="8132C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5"/>
  </w:num>
  <w:num w:numId="5">
    <w:abstractNumId w:val="8"/>
  </w:num>
  <w:num w:numId="6">
    <w:abstractNumId w:val="2"/>
  </w:num>
  <w:num w:numId="7">
    <w:abstractNumId w:val="3"/>
  </w:num>
  <w:num w:numId="8">
    <w:abstractNumId w:val="0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mwqAUA5zzbBiwAAAA="/>
  </w:docVars>
  <w:rsids>
    <w:rsidRoot w:val="000F7531"/>
    <w:rsid w:val="000F7531"/>
    <w:rsid w:val="00117CE9"/>
    <w:rsid w:val="001831DE"/>
    <w:rsid w:val="00237A3A"/>
    <w:rsid w:val="002872E2"/>
    <w:rsid w:val="00365A84"/>
    <w:rsid w:val="00382425"/>
    <w:rsid w:val="00385F82"/>
    <w:rsid w:val="003E638D"/>
    <w:rsid w:val="0046501B"/>
    <w:rsid w:val="005B746D"/>
    <w:rsid w:val="005C3CB7"/>
    <w:rsid w:val="005D5D9E"/>
    <w:rsid w:val="00621849"/>
    <w:rsid w:val="00686F45"/>
    <w:rsid w:val="00772AC1"/>
    <w:rsid w:val="00791CC3"/>
    <w:rsid w:val="00865E7A"/>
    <w:rsid w:val="009A2169"/>
    <w:rsid w:val="00AB0A48"/>
    <w:rsid w:val="00AB7A3B"/>
    <w:rsid w:val="00BD6EB7"/>
    <w:rsid w:val="00BF3D98"/>
    <w:rsid w:val="00C0126C"/>
    <w:rsid w:val="00C82371"/>
    <w:rsid w:val="00D32CC3"/>
    <w:rsid w:val="00DA1271"/>
    <w:rsid w:val="00DF1712"/>
    <w:rsid w:val="00DF569B"/>
    <w:rsid w:val="00E274E6"/>
    <w:rsid w:val="00E35E5E"/>
    <w:rsid w:val="00E62470"/>
    <w:rsid w:val="00E725DB"/>
    <w:rsid w:val="00EB01D6"/>
    <w:rsid w:val="00EC4182"/>
    <w:rsid w:val="00EE58AF"/>
    <w:rsid w:val="00EF2D8B"/>
    <w:rsid w:val="00F37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04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5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7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5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1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8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5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7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6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5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1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1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0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6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4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9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1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2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5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9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2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5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09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1</Pages>
  <Words>872</Words>
  <Characters>497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6</cp:revision>
  <dcterms:created xsi:type="dcterms:W3CDTF">2022-03-16T09:34:00Z</dcterms:created>
  <dcterms:modified xsi:type="dcterms:W3CDTF">2022-03-23T18:01:00Z</dcterms:modified>
</cp:coreProperties>
</file>